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2432DF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:rsidR="004D5C4F" w:rsidRDefault="00370142" w:rsidP="004D5C4F">
      <w:pPr>
        <w:pStyle w:val="Heading1"/>
        <w:jc w:val="center"/>
        <w:rPr>
          <w:b/>
        </w:rPr>
      </w:pPr>
      <w:r>
        <w:rPr>
          <w:b/>
        </w:rPr>
        <w:t>February 14</w:t>
      </w:r>
      <w:r w:rsidR="008629AB">
        <w:rPr>
          <w:b/>
        </w:rPr>
        <w:t>, 2022</w:t>
      </w:r>
    </w:p>
    <w:p w:rsidR="002432DF" w:rsidRDefault="002432DF" w:rsidP="002432DF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2432DF" w:rsidTr="00D55174">
        <w:trPr>
          <w:trHeight w:hRule="exact" w:val="721"/>
        </w:trPr>
        <w:tc>
          <w:tcPr>
            <w:tcW w:w="9445" w:type="dxa"/>
            <w:gridSpan w:val="6"/>
          </w:tcPr>
          <w:p w:rsidR="002432DF" w:rsidRDefault="002432DF" w:rsidP="00D55174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:rsidR="002432DF" w:rsidRPr="00B41809" w:rsidRDefault="002432DF" w:rsidP="00D5517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:rsidR="002432DF" w:rsidRDefault="002432DF" w:rsidP="00D55174">
            <w:pPr>
              <w:jc w:val="center"/>
            </w:pPr>
          </w:p>
        </w:tc>
      </w:tr>
      <w:tr w:rsidR="002432DF" w:rsidTr="00D55174">
        <w:trPr>
          <w:trHeight w:hRule="exact" w:val="451"/>
        </w:trPr>
        <w:tc>
          <w:tcPr>
            <w:tcW w:w="554" w:type="dxa"/>
          </w:tcPr>
          <w:p w:rsidR="002432DF" w:rsidRDefault="002432DF" w:rsidP="00D55174">
            <w:r>
              <w:t>X</w:t>
            </w:r>
          </w:p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2432DF" w:rsidTr="00D55174">
        <w:trPr>
          <w:trHeight w:hRule="exact" w:val="432"/>
        </w:trPr>
        <w:tc>
          <w:tcPr>
            <w:tcW w:w="554" w:type="dxa"/>
          </w:tcPr>
          <w:p w:rsidR="002432DF" w:rsidRDefault="00E8414F" w:rsidP="00D55174">
            <w:r>
              <w:t>X</w:t>
            </w:r>
          </w:p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:rsidR="002432DF" w:rsidRPr="00B41809" w:rsidRDefault="00E8414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432DF" w:rsidTr="00D55174">
        <w:trPr>
          <w:trHeight w:hRule="exact" w:val="432"/>
        </w:trPr>
        <w:tc>
          <w:tcPr>
            <w:tcW w:w="554" w:type="dxa"/>
          </w:tcPr>
          <w:p w:rsidR="002432DF" w:rsidRDefault="00F35DE0" w:rsidP="00D55174">
            <w:r>
              <w:t>X</w:t>
            </w:r>
          </w:p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:rsidR="002432DF" w:rsidRPr="00B41809" w:rsidRDefault="00E8414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2432DF" w:rsidTr="00D55174">
        <w:trPr>
          <w:trHeight w:hRule="exact" w:val="432"/>
        </w:trPr>
        <w:tc>
          <w:tcPr>
            <w:tcW w:w="554" w:type="dxa"/>
          </w:tcPr>
          <w:p w:rsidR="002432DF" w:rsidRDefault="002432DF" w:rsidP="00D55174">
            <w:r>
              <w:t>X</w:t>
            </w:r>
          </w:p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</w:tr>
      <w:tr w:rsidR="002432DF" w:rsidTr="00D55174">
        <w:trPr>
          <w:trHeight w:hRule="exact" w:val="432"/>
        </w:trPr>
        <w:tc>
          <w:tcPr>
            <w:tcW w:w="554" w:type="dxa"/>
          </w:tcPr>
          <w:p w:rsidR="002432DF" w:rsidRDefault="002432DF" w:rsidP="00D55174"/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</w:tr>
      <w:tr w:rsidR="002432DF" w:rsidTr="00D55174">
        <w:trPr>
          <w:trHeight w:hRule="exact" w:val="432"/>
        </w:trPr>
        <w:tc>
          <w:tcPr>
            <w:tcW w:w="554" w:type="dxa"/>
          </w:tcPr>
          <w:p w:rsidR="002432DF" w:rsidRDefault="002432DF" w:rsidP="00D55174">
            <w:r>
              <w:t>X</w:t>
            </w:r>
          </w:p>
        </w:tc>
        <w:tc>
          <w:tcPr>
            <w:tcW w:w="2246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2432DF" w:rsidRPr="00B41809" w:rsidRDefault="002432DF" w:rsidP="00D55174">
            <w:pPr>
              <w:rPr>
                <w:sz w:val="24"/>
                <w:szCs w:val="24"/>
              </w:rPr>
            </w:pPr>
          </w:p>
        </w:tc>
      </w:tr>
    </w:tbl>
    <w:p w:rsidR="002432DF" w:rsidRDefault="002432DF" w:rsidP="002432DF"/>
    <w:p w:rsidR="002432DF" w:rsidRPr="002432DF" w:rsidRDefault="002432DF" w:rsidP="002432DF"/>
    <w:p w:rsidR="009C7A48" w:rsidRDefault="00895C5A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posed revisions to T</w:t>
      </w:r>
      <w:r w:rsidR="00A10FCA">
        <w:rPr>
          <w:rFonts w:ascii="Arial" w:hAnsi="Arial" w:cs="Arial"/>
          <w:sz w:val="24"/>
          <w:szCs w:val="24"/>
        </w:rPr>
        <w:t>itle 5</w:t>
      </w:r>
      <w:r>
        <w:rPr>
          <w:rFonts w:ascii="Arial" w:hAnsi="Arial" w:cs="Arial"/>
          <w:sz w:val="24"/>
          <w:szCs w:val="24"/>
        </w:rPr>
        <w:t>, California Code of Regulations, related to campus climate and public safety.</w:t>
      </w:r>
    </w:p>
    <w:p w:rsidR="002432DF" w:rsidRDefault="00E8414F" w:rsidP="002432DF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reviewed </w:t>
      </w:r>
      <w:r w:rsidR="00B6172F">
        <w:rPr>
          <w:rFonts w:ascii="Arial" w:hAnsi="Arial" w:cs="Arial"/>
          <w:sz w:val="24"/>
          <w:szCs w:val="24"/>
        </w:rPr>
        <w:t xml:space="preserve">proposed </w:t>
      </w:r>
      <w:r w:rsidR="00CE7FD4">
        <w:rPr>
          <w:rFonts w:ascii="Arial" w:hAnsi="Arial" w:cs="Arial"/>
          <w:sz w:val="24"/>
          <w:szCs w:val="24"/>
        </w:rPr>
        <w:t>revisions, recommendations and changes:</w:t>
      </w:r>
    </w:p>
    <w:p w:rsidR="00E8414F" w:rsidRPr="00CE7FD4" w:rsidRDefault="00CE7FD4" w:rsidP="00CE7FD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encies be more community-based</w:t>
      </w:r>
    </w:p>
    <w:p w:rsidR="00E8414F" w:rsidRDefault="00E8414F" w:rsidP="00E8414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ery agency have a P&amp;CS Advisory Committee, which Mt. SAC has in place.</w:t>
      </w:r>
    </w:p>
    <w:p w:rsidR="00E8414F" w:rsidRDefault="00E8414F" w:rsidP="00E8414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&amp;CS have </w:t>
      </w:r>
      <w:r w:rsidR="00CE7FD4">
        <w:rPr>
          <w:rFonts w:ascii="Arial" w:hAnsi="Arial" w:cs="Arial"/>
          <w:sz w:val="24"/>
          <w:szCs w:val="24"/>
        </w:rPr>
        <w:t>goals in writing</w:t>
      </w:r>
      <w:r>
        <w:rPr>
          <w:rFonts w:ascii="Arial" w:hAnsi="Arial" w:cs="Arial"/>
          <w:sz w:val="24"/>
          <w:szCs w:val="24"/>
        </w:rPr>
        <w:t xml:space="preserve"> </w:t>
      </w:r>
    </w:p>
    <w:p w:rsidR="00E8414F" w:rsidRDefault="00E8414F" w:rsidP="00E8414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dy worn camera program –funding</w:t>
      </w:r>
      <w:r w:rsidR="00CE7FD4">
        <w:rPr>
          <w:rFonts w:ascii="Arial" w:hAnsi="Arial" w:cs="Arial"/>
          <w:sz w:val="24"/>
          <w:szCs w:val="24"/>
        </w:rPr>
        <w:t xml:space="preserve"> is a challenge</w:t>
      </w:r>
    </w:p>
    <w:p w:rsidR="00E8414F" w:rsidRDefault="00E8414F" w:rsidP="00E8414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pture data </w:t>
      </w:r>
      <w:r w:rsidR="00CE7FD4">
        <w:rPr>
          <w:rFonts w:ascii="Arial" w:hAnsi="Arial" w:cs="Arial"/>
          <w:sz w:val="24"/>
          <w:szCs w:val="24"/>
        </w:rPr>
        <w:t>to audit system the Chancellor’s office controls</w:t>
      </w:r>
    </w:p>
    <w:p w:rsidR="00CD7081" w:rsidRDefault="00CE7FD4" w:rsidP="00E8414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 search – Title 5 California Code of Regulations</w:t>
      </w:r>
    </w:p>
    <w:p w:rsidR="00CD7081" w:rsidRPr="00CD7081" w:rsidRDefault="00CD7081" w:rsidP="00CD7081">
      <w:pPr>
        <w:rPr>
          <w:rFonts w:ascii="Arial" w:hAnsi="Arial" w:cs="Arial"/>
          <w:sz w:val="24"/>
          <w:szCs w:val="24"/>
        </w:rPr>
      </w:pPr>
    </w:p>
    <w:p w:rsidR="00CD7081" w:rsidRDefault="00CD7081" w:rsidP="00CD708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– Chief Williams</w:t>
      </w:r>
    </w:p>
    <w:p w:rsidR="006B40CE" w:rsidRDefault="00CD7081" w:rsidP="00CD7081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representative from POST will be here </w:t>
      </w:r>
      <w:r w:rsidR="00B6172F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>March 2, 2022. The process will include a thorough review of the backgrounds completed on sworn personnel, as well as</w:t>
      </w:r>
      <w:r w:rsidR="00B6172F">
        <w:rPr>
          <w:rFonts w:ascii="Arial" w:hAnsi="Arial" w:cs="Arial"/>
          <w:sz w:val="24"/>
          <w:szCs w:val="24"/>
        </w:rPr>
        <w:t xml:space="preserve"> their</w:t>
      </w:r>
      <w:r>
        <w:rPr>
          <w:rFonts w:ascii="Arial" w:hAnsi="Arial" w:cs="Arial"/>
          <w:sz w:val="24"/>
          <w:szCs w:val="24"/>
        </w:rPr>
        <w:t xml:space="preserve"> training records</w:t>
      </w:r>
    </w:p>
    <w:p w:rsidR="00CD7081" w:rsidRDefault="00F331F9" w:rsidP="00CD7081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certification is</w:t>
      </w:r>
      <w:r w:rsidR="00CD7081">
        <w:rPr>
          <w:rFonts w:ascii="Arial" w:hAnsi="Arial" w:cs="Arial"/>
          <w:sz w:val="24"/>
          <w:szCs w:val="24"/>
        </w:rPr>
        <w:t xml:space="preserve"> an advantage for recruitment.</w:t>
      </w:r>
    </w:p>
    <w:p w:rsidR="00F331F9" w:rsidRDefault="00F331F9" w:rsidP="00F331F9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F331F9" w:rsidRDefault="00F331F9" w:rsidP="00F331F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S –</w:t>
      </w:r>
    </w:p>
    <w:p w:rsidR="00F331F9" w:rsidRPr="00CD7081" w:rsidRDefault="00F331F9" w:rsidP="00F331F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re we hiring only officers with prior service?</w:t>
      </w:r>
      <w:r>
        <w:rPr>
          <w:rFonts w:ascii="Arial" w:hAnsi="Arial" w:cs="Arial"/>
          <w:sz w:val="24"/>
          <w:szCs w:val="24"/>
        </w:rPr>
        <w:tab/>
        <w:t>Yes, a Basic Certificate will be required.</w:t>
      </w:r>
    </w:p>
    <w:p w:rsidR="00CD7081" w:rsidRDefault="00F331F9" w:rsidP="00CD7081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body cams </w:t>
      </w:r>
      <w:r w:rsidR="00CD7081">
        <w:rPr>
          <w:rFonts w:ascii="Arial" w:hAnsi="Arial" w:cs="Arial"/>
          <w:sz w:val="24"/>
          <w:szCs w:val="24"/>
        </w:rPr>
        <w:t xml:space="preserve">only </w:t>
      </w:r>
      <w:r>
        <w:rPr>
          <w:rFonts w:ascii="Arial" w:hAnsi="Arial" w:cs="Arial"/>
          <w:sz w:val="24"/>
          <w:szCs w:val="24"/>
        </w:rPr>
        <w:t xml:space="preserve">be worn by </w:t>
      </w:r>
      <w:r w:rsidR="00CD7081">
        <w:rPr>
          <w:rFonts w:ascii="Arial" w:hAnsi="Arial" w:cs="Arial"/>
          <w:sz w:val="24"/>
          <w:szCs w:val="24"/>
        </w:rPr>
        <w:t xml:space="preserve">personnel </w:t>
      </w:r>
      <w:r>
        <w:rPr>
          <w:rFonts w:ascii="Arial" w:hAnsi="Arial" w:cs="Arial"/>
          <w:sz w:val="24"/>
          <w:szCs w:val="24"/>
        </w:rPr>
        <w:t xml:space="preserve">who </w:t>
      </w:r>
      <w:r w:rsidR="00EB272D">
        <w:rPr>
          <w:rFonts w:ascii="Arial" w:hAnsi="Arial" w:cs="Arial"/>
          <w:sz w:val="24"/>
          <w:szCs w:val="24"/>
        </w:rPr>
        <w:t>carry weapons, or all officers?</w:t>
      </w:r>
      <w:r w:rsidR="00CD7081">
        <w:rPr>
          <w:rFonts w:ascii="Arial" w:hAnsi="Arial" w:cs="Arial"/>
          <w:sz w:val="24"/>
          <w:szCs w:val="24"/>
        </w:rPr>
        <w:t xml:space="preserve"> Chief Williams said it would most likely be all P&amp;CS officers.</w:t>
      </w:r>
    </w:p>
    <w:p w:rsidR="00CD7081" w:rsidRDefault="00EB272D" w:rsidP="00CD7081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CD7081">
        <w:rPr>
          <w:rFonts w:ascii="Arial" w:hAnsi="Arial" w:cs="Arial"/>
          <w:sz w:val="24"/>
          <w:szCs w:val="24"/>
        </w:rPr>
        <w:t>ow long will it take to become POST certified</w:t>
      </w:r>
      <w:r>
        <w:rPr>
          <w:rFonts w:ascii="Arial" w:hAnsi="Arial" w:cs="Arial"/>
          <w:sz w:val="24"/>
          <w:szCs w:val="24"/>
        </w:rPr>
        <w:t>?</w:t>
      </w:r>
      <w:r w:rsidR="00F35DE0">
        <w:rPr>
          <w:rFonts w:ascii="Arial" w:hAnsi="Arial" w:cs="Arial"/>
          <w:sz w:val="24"/>
          <w:szCs w:val="24"/>
        </w:rPr>
        <w:t xml:space="preserve"> Chief Williams sa</w:t>
      </w:r>
      <w:r>
        <w:rPr>
          <w:rFonts w:ascii="Arial" w:hAnsi="Arial" w:cs="Arial"/>
          <w:sz w:val="24"/>
          <w:szCs w:val="24"/>
        </w:rPr>
        <w:t>id it would take about six months.</w:t>
      </w:r>
    </w:p>
    <w:p w:rsidR="00F35DE0" w:rsidRDefault="00EB272D" w:rsidP="00CD7081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</w:t>
      </w:r>
      <w:r w:rsidR="00F35DE0">
        <w:rPr>
          <w:rFonts w:ascii="Arial" w:hAnsi="Arial" w:cs="Arial"/>
          <w:sz w:val="24"/>
          <w:szCs w:val="24"/>
        </w:rPr>
        <w:t>police officers</w:t>
      </w:r>
      <w:r>
        <w:rPr>
          <w:rFonts w:ascii="Arial" w:hAnsi="Arial" w:cs="Arial"/>
          <w:sz w:val="24"/>
          <w:szCs w:val="24"/>
        </w:rPr>
        <w:t xml:space="preserve"> are hired</w:t>
      </w:r>
      <w:r w:rsidR="00F35DE0">
        <w:rPr>
          <w:rFonts w:ascii="Arial" w:hAnsi="Arial" w:cs="Arial"/>
          <w:sz w:val="24"/>
          <w:szCs w:val="24"/>
        </w:rPr>
        <w:t>, will the job descriptions o</w:t>
      </w:r>
      <w:r>
        <w:rPr>
          <w:rFonts w:ascii="Arial" w:hAnsi="Arial" w:cs="Arial"/>
          <w:sz w:val="24"/>
          <w:szCs w:val="24"/>
        </w:rPr>
        <w:t>f Public Safety Officers change? Chief Williams said PSO</w:t>
      </w:r>
      <w:r w:rsidR="00F35DE0">
        <w:rPr>
          <w:rFonts w:ascii="Arial" w:hAnsi="Arial" w:cs="Arial"/>
          <w:sz w:val="24"/>
          <w:szCs w:val="24"/>
        </w:rPr>
        <w:t xml:space="preserve"> job descriptions </w:t>
      </w:r>
      <w:r>
        <w:rPr>
          <w:rFonts w:ascii="Arial" w:hAnsi="Arial" w:cs="Arial"/>
          <w:sz w:val="24"/>
          <w:szCs w:val="24"/>
        </w:rPr>
        <w:t>would</w:t>
      </w:r>
      <w:r w:rsidR="00F35DE0">
        <w:rPr>
          <w:rFonts w:ascii="Arial" w:hAnsi="Arial" w:cs="Arial"/>
          <w:sz w:val="24"/>
          <w:szCs w:val="24"/>
        </w:rPr>
        <w:t xml:space="preserve"> remain the same.</w:t>
      </w:r>
    </w:p>
    <w:p w:rsidR="00F35DE0" w:rsidRDefault="00F35DE0" w:rsidP="00F35DE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ia wanted to let the committee know the Behavior &amp; Wellness Team had a De-escalation training which included P&amp;CS personnel.</w:t>
      </w:r>
      <w:r w:rsidR="00F53E75">
        <w:rPr>
          <w:rFonts w:ascii="Arial" w:hAnsi="Arial" w:cs="Arial"/>
          <w:sz w:val="24"/>
          <w:szCs w:val="24"/>
        </w:rPr>
        <w:t xml:space="preserve"> The training was very applicable to today’s time.</w:t>
      </w:r>
    </w:p>
    <w:p w:rsidR="00F35DE0" w:rsidRDefault="00F35DE0" w:rsidP="00F35DE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brey – Mental Health De-escalation training is a pr</w:t>
      </w:r>
      <w:r w:rsidR="00EB272D">
        <w:rPr>
          <w:rFonts w:ascii="Arial" w:hAnsi="Arial" w:cs="Arial"/>
          <w:sz w:val="24"/>
          <w:szCs w:val="24"/>
        </w:rPr>
        <w:t>iority for the P&amp;CS department.</w:t>
      </w:r>
    </w:p>
    <w:p w:rsidR="00F35DE0" w:rsidRPr="00CD7081" w:rsidRDefault="00F35DE0" w:rsidP="00F35DE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 spoke abou</w:t>
      </w:r>
      <w:r w:rsidR="002D664B">
        <w:rPr>
          <w:rFonts w:ascii="Arial" w:hAnsi="Arial" w:cs="Arial"/>
          <w:sz w:val="24"/>
          <w:szCs w:val="24"/>
        </w:rPr>
        <w:t>t the importance of learning</w:t>
      </w:r>
      <w:r>
        <w:rPr>
          <w:rFonts w:ascii="Arial" w:hAnsi="Arial" w:cs="Arial"/>
          <w:sz w:val="24"/>
          <w:szCs w:val="24"/>
        </w:rPr>
        <w:t xml:space="preserve"> to deal</w:t>
      </w:r>
      <w:r w:rsidR="00F53E75">
        <w:rPr>
          <w:rFonts w:ascii="Arial" w:hAnsi="Arial" w:cs="Arial"/>
          <w:sz w:val="24"/>
          <w:szCs w:val="24"/>
        </w:rPr>
        <w:t xml:space="preserve"> with mental health issues on campus.</w:t>
      </w:r>
    </w:p>
    <w:p w:rsidR="002432DF" w:rsidRDefault="002432DF" w:rsidP="00F35DE0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2432DF" w:rsidRDefault="002432DF" w:rsidP="006B40CE">
      <w:pPr>
        <w:ind w:left="360"/>
        <w:rPr>
          <w:rFonts w:ascii="Arial" w:hAnsi="Arial" w:cs="Arial"/>
          <w:sz w:val="24"/>
          <w:szCs w:val="24"/>
        </w:rPr>
      </w:pPr>
    </w:p>
    <w:p w:rsidR="004701F7" w:rsidRPr="006B40CE" w:rsidRDefault="004701F7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 scheduled for March 14, 2022</w:t>
      </w:r>
    </w:p>
    <w:sectPr w:rsidR="004701F7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96C3A"/>
    <w:multiLevelType w:val="hybridMultilevel"/>
    <w:tmpl w:val="628059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E3B26"/>
    <w:multiLevelType w:val="hybridMultilevel"/>
    <w:tmpl w:val="9FAE4F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QUAcvl7qiwAAAA="/>
  </w:docVars>
  <w:rsids>
    <w:rsidRoot w:val="002A173D"/>
    <w:rsid w:val="00020F09"/>
    <w:rsid w:val="00047B7B"/>
    <w:rsid w:val="001615C3"/>
    <w:rsid w:val="001A2544"/>
    <w:rsid w:val="001A573B"/>
    <w:rsid w:val="002174D6"/>
    <w:rsid w:val="002432DF"/>
    <w:rsid w:val="0029357E"/>
    <w:rsid w:val="002A173D"/>
    <w:rsid w:val="002D664B"/>
    <w:rsid w:val="002E6C9C"/>
    <w:rsid w:val="00325D6B"/>
    <w:rsid w:val="00370142"/>
    <w:rsid w:val="003823DE"/>
    <w:rsid w:val="003B526D"/>
    <w:rsid w:val="003B5FB8"/>
    <w:rsid w:val="003E4305"/>
    <w:rsid w:val="004701F7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95C5A"/>
    <w:rsid w:val="008A09B9"/>
    <w:rsid w:val="008A1842"/>
    <w:rsid w:val="0090293B"/>
    <w:rsid w:val="00925F42"/>
    <w:rsid w:val="009B61BE"/>
    <w:rsid w:val="009C7A48"/>
    <w:rsid w:val="009E1C4B"/>
    <w:rsid w:val="00A10FCA"/>
    <w:rsid w:val="00A548BA"/>
    <w:rsid w:val="00B0044F"/>
    <w:rsid w:val="00B6172F"/>
    <w:rsid w:val="00B86A79"/>
    <w:rsid w:val="00B8793F"/>
    <w:rsid w:val="00BD1DB0"/>
    <w:rsid w:val="00BF5A9B"/>
    <w:rsid w:val="00CD7081"/>
    <w:rsid w:val="00CE7FD4"/>
    <w:rsid w:val="00D538AC"/>
    <w:rsid w:val="00DD11C5"/>
    <w:rsid w:val="00DE159E"/>
    <w:rsid w:val="00E213B0"/>
    <w:rsid w:val="00E60FD0"/>
    <w:rsid w:val="00E8387F"/>
    <w:rsid w:val="00E8414F"/>
    <w:rsid w:val="00EB272D"/>
    <w:rsid w:val="00EF6DE5"/>
    <w:rsid w:val="00EF7704"/>
    <w:rsid w:val="00F07FF8"/>
    <w:rsid w:val="00F331F9"/>
    <w:rsid w:val="00F35DE0"/>
    <w:rsid w:val="00F5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B6C84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43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2</cp:revision>
  <cp:lastPrinted>2020-03-09T20:43:00Z</cp:lastPrinted>
  <dcterms:created xsi:type="dcterms:W3CDTF">2022-02-14T20:21:00Z</dcterms:created>
  <dcterms:modified xsi:type="dcterms:W3CDTF">2022-02-22T20:05:00Z</dcterms:modified>
</cp:coreProperties>
</file>